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eda6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11d27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ff30ee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09:47:58Z</dcterms:created>
  <dcterms:modified xsi:type="dcterms:W3CDTF">2022-05-09T09:47:58Z</dcterms:modified>
</cp:coreProperties>
</file>